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85d27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bf37ef2-aeb0-4687-9820-1cdc7506eaf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2:03Z</dcterms:created>
  <dcterms:modified xsi:type="dcterms:W3CDTF">2023-07-28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